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FAFD3" w14:textId="6E078B06" w:rsidR="00237E2F" w:rsidRDefault="00237E2F" w:rsidP="002F7F0A">
      <w:pPr>
        <w:rPr>
          <w:b/>
          <w:bCs/>
        </w:rPr>
      </w:pPr>
      <w:r>
        <w:rPr>
          <w:noProof/>
          <w:lang w:val="da-DK" w:eastAsia="da-DK"/>
        </w:rPr>
        <w:drawing>
          <wp:inline distT="0" distB="0" distL="0" distR="0" wp14:anchorId="23D23DAE" wp14:editId="710F1766">
            <wp:extent cx="2147486" cy="1207932"/>
            <wp:effectExtent l="0" t="0" r="5715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4633" cy="1223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D5DE4" w14:textId="77777777" w:rsidR="0085748F" w:rsidRDefault="0085748F" w:rsidP="00470940">
      <w:pPr>
        <w:jc w:val="center"/>
        <w:rPr>
          <w:b/>
          <w:bCs/>
        </w:rPr>
      </w:pPr>
    </w:p>
    <w:p w14:paraId="5BABE01E" w14:textId="789B7BE7" w:rsidR="00B91D58" w:rsidRPr="00CD6A55" w:rsidRDefault="00C53C63" w:rsidP="00CD6A55">
      <w:pPr>
        <w:jc w:val="center"/>
        <w:rPr>
          <w:rFonts w:ascii="Avenir Book" w:hAnsi="Avenir Book" w:cs="Avenir Book"/>
          <w:b/>
          <w:bCs/>
          <w:color w:val="004B7E"/>
          <w:sz w:val="28"/>
          <w:szCs w:val="28"/>
        </w:rPr>
      </w:pPr>
      <w:r w:rsidRPr="00C53C63">
        <w:rPr>
          <w:rFonts w:ascii="Avenir Book" w:hAnsi="Avenir Book" w:cs="Avenir Book"/>
          <w:b/>
          <w:bCs/>
          <w:color w:val="004B7E"/>
          <w:sz w:val="28"/>
          <w:szCs w:val="28"/>
        </w:rPr>
        <w:t>Late Breaking: WHO 2021 Air Quality Guidelines</w:t>
      </w:r>
      <w:r w:rsidR="00237E2F" w:rsidRPr="000D66AA">
        <w:rPr>
          <w:rFonts w:ascii="Avenir Book" w:hAnsi="Avenir Book" w:cs="Avenir Book"/>
          <w:b/>
          <w:bCs/>
          <w:color w:val="004B7E"/>
          <w:sz w:val="28"/>
          <w:szCs w:val="28"/>
        </w:rPr>
        <w:t xml:space="preserve"> </w:t>
      </w:r>
    </w:p>
    <w:p w14:paraId="39F01F2C" w14:textId="77777777" w:rsidR="00CD6A55" w:rsidRDefault="00CD6A55" w:rsidP="00237E2F">
      <w:pPr>
        <w:jc w:val="center"/>
        <w:rPr>
          <w:rFonts w:ascii="Avenir Light" w:hAnsi="Avenir Light" w:cs="Avenir Light"/>
          <w:b/>
          <w:bCs/>
          <w:color w:val="004B7E"/>
        </w:rPr>
      </w:pPr>
    </w:p>
    <w:p w14:paraId="49D5D8CF" w14:textId="2E887B73" w:rsidR="00B91D58" w:rsidRDefault="0080634A" w:rsidP="00237E2F">
      <w:pPr>
        <w:jc w:val="center"/>
        <w:rPr>
          <w:rFonts w:ascii="Avenir Light" w:hAnsi="Avenir Light" w:cs="Avenir Light"/>
          <w:b/>
          <w:bCs/>
          <w:color w:val="004B7E"/>
        </w:rPr>
      </w:pPr>
      <w:r>
        <w:rPr>
          <w:rFonts w:ascii="Avenir Light" w:hAnsi="Avenir Light" w:cs="Avenir Light"/>
          <w:b/>
          <w:bCs/>
          <w:color w:val="004B7E"/>
        </w:rPr>
        <w:t xml:space="preserve">Wednesday </w:t>
      </w:r>
      <w:r w:rsidR="00C53C63">
        <w:rPr>
          <w:rFonts w:ascii="Avenir Light" w:hAnsi="Avenir Light" w:cs="Avenir Light"/>
          <w:b/>
          <w:bCs/>
          <w:color w:val="004B7E"/>
        </w:rPr>
        <w:t>22</w:t>
      </w:r>
      <w:r w:rsidR="00C53C63">
        <w:rPr>
          <w:rFonts w:ascii="Avenir Light" w:hAnsi="Avenir Light" w:cs="Avenir Light"/>
          <w:b/>
          <w:bCs/>
          <w:color w:val="004B7E"/>
          <w:vertAlign w:val="superscript"/>
        </w:rPr>
        <w:t>nd</w:t>
      </w:r>
      <w:r w:rsidR="00795B03">
        <w:rPr>
          <w:rFonts w:ascii="Avenir Light" w:hAnsi="Avenir Light" w:cs="Avenir Light"/>
          <w:b/>
          <w:bCs/>
          <w:color w:val="004B7E"/>
        </w:rPr>
        <w:t xml:space="preserve"> </w:t>
      </w:r>
      <w:r w:rsidR="00C53C63">
        <w:rPr>
          <w:rFonts w:ascii="Avenir Light" w:hAnsi="Avenir Light" w:cs="Avenir Light"/>
          <w:b/>
          <w:bCs/>
          <w:color w:val="004B7E"/>
        </w:rPr>
        <w:t>September</w:t>
      </w:r>
      <w:r w:rsidR="00795B03">
        <w:rPr>
          <w:rFonts w:ascii="Avenir Light" w:hAnsi="Avenir Light" w:cs="Avenir Light"/>
          <w:b/>
          <w:bCs/>
          <w:color w:val="004B7E"/>
        </w:rPr>
        <w:t xml:space="preserve"> </w:t>
      </w:r>
      <w:r w:rsidR="00795B03" w:rsidRPr="008A3ED7">
        <w:rPr>
          <w:rFonts w:ascii="Avenir Light" w:hAnsi="Avenir Light" w:cs="Avenir Light"/>
          <w:b/>
          <w:bCs/>
          <w:color w:val="004B7E"/>
        </w:rPr>
        <w:t>1</w:t>
      </w:r>
      <w:r w:rsidR="00261245">
        <w:rPr>
          <w:rFonts w:ascii="Avenir Light" w:hAnsi="Avenir Light" w:cs="Avenir Light"/>
          <w:b/>
          <w:bCs/>
          <w:color w:val="004B7E"/>
        </w:rPr>
        <w:t>7</w:t>
      </w:r>
      <w:r w:rsidR="00795B03" w:rsidRPr="008A3ED7">
        <w:rPr>
          <w:rFonts w:ascii="Avenir Light" w:hAnsi="Avenir Light" w:cs="Avenir Light"/>
          <w:b/>
          <w:bCs/>
          <w:color w:val="004B7E"/>
        </w:rPr>
        <w:t>:00 – 1</w:t>
      </w:r>
      <w:r w:rsidR="00261245">
        <w:rPr>
          <w:rFonts w:ascii="Avenir Light" w:hAnsi="Avenir Light" w:cs="Avenir Light"/>
          <w:b/>
          <w:bCs/>
          <w:color w:val="004B7E"/>
        </w:rPr>
        <w:t>8</w:t>
      </w:r>
      <w:r w:rsidR="00795B03" w:rsidRPr="008A3ED7">
        <w:rPr>
          <w:rFonts w:ascii="Avenir Light" w:hAnsi="Avenir Light" w:cs="Avenir Light"/>
          <w:b/>
          <w:bCs/>
          <w:color w:val="004B7E"/>
        </w:rPr>
        <w:t>:</w:t>
      </w:r>
      <w:r w:rsidR="00C53C63">
        <w:rPr>
          <w:rFonts w:ascii="Avenir Light" w:hAnsi="Avenir Light" w:cs="Avenir Light"/>
          <w:b/>
          <w:bCs/>
          <w:color w:val="004B7E"/>
        </w:rPr>
        <w:t>00</w:t>
      </w:r>
      <w:r w:rsidR="00256DF5">
        <w:rPr>
          <w:rFonts w:ascii="Avenir Light" w:hAnsi="Avenir Light" w:cs="Avenir Light"/>
          <w:b/>
          <w:bCs/>
          <w:color w:val="004B7E"/>
        </w:rPr>
        <w:t xml:space="preserve"> CET</w:t>
      </w:r>
    </w:p>
    <w:p w14:paraId="60244F5F" w14:textId="50BF78D6" w:rsidR="00C53C63" w:rsidRDefault="00C53C63" w:rsidP="00237E2F">
      <w:pPr>
        <w:jc w:val="center"/>
        <w:rPr>
          <w:rFonts w:ascii="Avenir Light" w:hAnsi="Avenir Light" w:cs="Avenir Light"/>
          <w:b/>
          <w:bCs/>
          <w:color w:val="004B7E"/>
        </w:rPr>
      </w:pPr>
    </w:p>
    <w:p w14:paraId="5C8B7B56" w14:textId="77777777" w:rsidR="0085748F" w:rsidRPr="000D66AA" w:rsidRDefault="0085748F" w:rsidP="00237E2F">
      <w:pPr>
        <w:jc w:val="center"/>
        <w:rPr>
          <w:rFonts w:ascii="Avenir Light" w:hAnsi="Avenir Light" w:cs="Avenir Light"/>
          <w:b/>
          <w:bCs/>
          <w:color w:val="004B7E"/>
        </w:rPr>
      </w:pPr>
    </w:p>
    <w:p w14:paraId="05F8F9DC" w14:textId="250C2D0F" w:rsidR="00237E2F" w:rsidRDefault="00B91D58" w:rsidP="00CD6A55">
      <w:pPr>
        <w:jc w:val="center"/>
        <w:rPr>
          <w:rFonts w:ascii="Avenir Light" w:hAnsi="Avenir Light" w:cs="Avenir Light"/>
          <w:b/>
          <w:bCs/>
          <w:color w:val="004B7E"/>
        </w:rPr>
      </w:pPr>
      <w:r w:rsidRPr="000D66AA">
        <w:rPr>
          <w:rFonts w:ascii="Avenir Light" w:hAnsi="Avenir Light" w:cs="Avenir Light"/>
          <w:b/>
          <w:bCs/>
          <w:color w:val="004B7E"/>
        </w:rPr>
        <w:t>Chair</w:t>
      </w:r>
      <w:r w:rsidR="00237E2F" w:rsidRPr="000D66AA">
        <w:rPr>
          <w:rFonts w:ascii="Avenir Light" w:hAnsi="Avenir Light" w:cs="Avenir Light"/>
          <w:b/>
          <w:bCs/>
          <w:color w:val="004B7E"/>
        </w:rPr>
        <w:t>ed</w:t>
      </w:r>
      <w:r w:rsidRPr="000D66AA">
        <w:rPr>
          <w:rFonts w:ascii="Avenir Light" w:hAnsi="Avenir Light" w:cs="Avenir Light"/>
          <w:b/>
          <w:bCs/>
          <w:color w:val="004B7E"/>
        </w:rPr>
        <w:t xml:space="preserve"> by </w:t>
      </w:r>
      <w:r w:rsidR="00C53C63">
        <w:rPr>
          <w:rFonts w:ascii="Avenir Light" w:hAnsi="Avenir Light" w:cs="Avenir Light"/>
          <w:b/>
          <w:bCs/>
          <w:color w:val="004B7E"/>
        </w:rPr>
        <w:t>Zorana J. Andersen</w:t>
      </w:r>
      <w:r w:rsidRPr="000D66AA">
        <w:rPr>
          <w:rFonts w:ascii="Avenir Light" w:hAnsi="Avenir Light" w:cs="Avenir Light"/>
          <w:b/>
          <w:bCs/>
          <w:color w:val="004B7E"/>
        </w:rPr>
        <w:t xml:space="preserve">, </w:t>
      </w:r>
      <w:r w:rsidR="00C53C63">
        <w:rPr>
          <w:rFonts w:ascii="Avenir Light" w:hAnsi="Avenir Light" w:cs="Avenir Light"/>
          <w:b/>
          <w:bCs/>
          <w:color w:val="004B7E"/>
        </w:rPr>
        <w:t xml:space="preserve">Chair of the </w:t>
      </w:r>
      <w:r w:rsidRPr="000D66AA">
        <w:rPr>
          <w:rFonts w:ascii="Avenir Light" w:hAnsi="Avenir Light" w:cs="Avenir Light"/>
          <w:b/>
          <w:bCs/>
          <w:color w:val="004B7E"/>
        </w:rPr>
        <w:t xml:space="preserve">ERS </w:t>
      </w:r>
      <w:r w:rsidR="00C53C63">
        <w:rPr>
          <w:rFonts w:ascii="Avenir Light" w:hAnsi="Avenir Light" w:cs="Avenir Light"/>
          <w:b/>
          <w:bCs/>
          <w:color w:val="004B7E"/>
        </w:rPr>
        <w:t>Environment and Health Committee</w:t>
      </w:r>
    </w:p>
    <w:p w14:paraId="5F295C1C" w14:textId="77777777" w:rsidR="0085748F" w:rsidRPr="00CD6A55" w:rsidRDefault="0085748F" w:rsidP="00CD6A55">
      <w:pPr>
        <w:jc w:val="center"/>
        <w:rPr>
          <w:rFonts w:ascii="Avenir Light" w:hAnsi="Avenir Light" w:cs="Avenir Light"/>
          <w:b/>
          <w:bCs/>
          <w:color w:val="004B7E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0D66AA" w:rsidRPr="000D66AA" w14:paraId="77F21F2B" w14:textId="77777777" w:rsidTr="460FA5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C2E985E" w14:textId="51813B06" w:rsidR="000D66AA" w:rsidRPr="000D66AA" w:rsidRDefault="005E140D" w:rsidP="004860F0">
            <w:pPr>
              <w:rPr>
                <w:rFonts w:ascii="Avenir Book" w:hAnsi="Avenir Book" w:cs="Avenir Book"/>
                <w:b w:val="0"/>
                <w:bCs w:val="0"/>
                <w:color w:val="004B7E"/>
              </w:rPr>
            </w:pP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1</w:t>
            </w:r>
            <w:r w:rsidR="0086788B">
              <w:rPr>
                <w:rFonts w:ascii="Avenir Book" w:hAnsi="Avenir Book" w:cs="Avenir Book"/>
                <w:b w:val="0"/>
                <w:bCs w:val="0"/>
                <w:color w:val="004B7E"/>
              </w:rPr>
              <w:t>7</w:t>
            </w: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:00-1</w:t>
            </w:r>
            <w:r w:rsidR="0086788B">
              <w:rPr>
                <w:rFonts w:ascii="Avenir Book" w:hAnsi="Avenir Book" w:cs="Avenir Book"/>
                <w:b w:val="0"/>
                <w:bCs w:val="0"/>
                <w:color w:val="004B7E"/>
              </w:rPr>
              <w:t>7</w:t>
            </w: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:</w:t>
            </w:r>
            <w:r w:rsidR="004860F0">
              <w:rPr>
                <w:rFonts w:ascii="Avenir Book" w:hAnsi="Avenir Book" w:cs="Avenir Book"/>
                <w:b w:val="0"/>
                <w:bCs w:val="0"/>
                <w:color w:val="004B7E"/>
              </w:rPr>
              <w:t>05</w:t>
            </w:r>
          </w:p>
        </w:tc>
        <w:tc>
          <w:tcPr>
            <w:tcW w:w="7603" w:type="dxa"/>
          </w:tcPr>
          <w:p w14:paraId="4CFBB044" w14:textId="1CB034C8" w:rsidR="000D66AA" w:rsidRPr="000D66AA" w:rsidRDefault="000D66AA" w:rsidP="00B47B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Book" w:hAnsi="Avenir Book" w:cs="Avenir Book"/>
                <w:b w:val="0"/>
                <w:bCs w:val="0"/>
                <w:color w:val="004B7E"/>
              </w:rPr>
            </w:pPr>
            <w:r w:rsidRPr="460FA571">
              <w:rPr>
                <w:rFonts w:ascii="Avenir Book" w:hAnsi="Avenir Book" w:cs="Avenir Book"/>
                <w:color w:val="004B7E"/>
              </w:rPr>
              <w:t>Welcome</w:t>
            </w:r>
            <w:r w:rsidR="7CD1F800" w:rsidRPr="460FA571">
              <w:rPr>
                <w:rFonts w:ascii="Avenir Book" w:hAnsi="Avenir Book" w:cs="Avenir Book"/>
                <w:color w:val="004B7E"/>
              </w:rPr>
              <w:t xml:space="preserve"> and introduction </w:t>
            </w:r>
          </w:p>
          <w:p w14:paraId="044947F2" w14:textId="1025F91F" w:rsidR="000D66AA" w:rsidRPr="000D66AA" w:rsidRDefault="00C53C63" w:rsidP="00B47B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ight" w:hAnsi="Avenir Light" w:cs="Avenir Light"/>
                <w:b w:val="0"/>
                <w:bCs w:val="0"/>
                <w:color w:val="004B7E"/>
              </w:rPr>
            </w:pPr>
            <w:r>
              <w:rPr>
                <w:rFonts w:ascii="Avenir Light" w:hAnsi="Avenir Light" w:cs="Avenir Light"/>
                <w:b w:val="0"/>
                <w:bCs w:val="0"/>
                <w:color w:val="004B7E"/>
              </w:rPr>
              <w:t>Z</w:t>
            </w:r>
            <w:r w:rsidRPr="00C53C63">
              <w:rPr>
                <w:rFonts w:ascii="Avenir Light" w:hAnsi="Avenir Light" w:cs="Avenir Light"/>
                <w:b w:val="0"/>
                <w:bCs w:val="0"/>
                <w:color w:val="004B7E"/>
              </w:rPr>
              <w:t>orana J. Andersen, Chair of the ERS Environment and Health Committee</w:t>
            </w:r>
          </w:p>
          <w:p w14:paraId="60E623A3" w14:textId="556EF51F" w:rsidR="000D66AA" w:rsidRPr="000D66AA" w:rsidRDefault="000D66AA" w:rsidP="00B47B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Book" w:hAnsi="Avenir Book" w:cs="Avenir Book"/>
                <w:b w:val="0"/>
                <w:bCs w:val="0"/>
                <w:color w:val="004B7E"/>
              </w:rPr>
            </w:pPr>
          </w:p>
        </w:tc>
      </w:tr>
      <w:tr w:rsidR="000D66AA" w:rsidRPr="000D66AA" w14:paraId="27FCDBD5" w14:textId="77777777" w:rsidTr="460FA5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3D3A997" w14:textId="1AF710D7" w:rsidR="000D66AA" w:rsidRPr="000D66AA" w:rsidRDefault="005E140D" w:rsidP="00B47BB4">
            <w:pPr>
              <w:rPr>
                <w:rFonts w:ascii="Avenir Book" w:hAnsi="Avenir Book" w:cs="Avenir Book"/>
                <w:b w:val="0"/>
                <w:bCs w:val="0"/>
                <w:color w:val="004B7E"/>
              </w:rPr>
            </w:pP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1</w:t>
            </w:r>
            <w:r w:rsidR="0086788B">
              <w:rPr>
                <w:rFonts w:ascii="Avenir Book" w:hAnsi="Avenir Book" w:cs="Avenir Book"/>
                <w:b w:val="0"/>
                <w:bCs w:val="0"/>
                <w:color w:val="004B7E"/>
              </w:rPr>
              <w:t>7</w:t>
            </w: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:</w:t>
            </w:r>
            <w:r w:rsidR="00C53C63">
              <w:rPr>
                <w:rFonts w:ascii="Avenir Book" w:hAnsi="Avenir Book" w:cs="Avenir Book"/>
                <w:b w:val="0"/>
                <w:bCs w:val="0"/>
                <w:color w:val="004B7E"/>
              </w:rPr>
              <w:t>0</w:t>
            </w:r>
            <w:r w:rsidR="004860F0">
              <w:rPr>
                <w:rFonts w:ascii="Avenir Book" w:hAnsi="Avenir Book" w:cs="Avenir Book"/>
                <w:b w:val="0"/>
                <w:bCs w:val="0"/>
                <w:color w:val="004B7E"/>
              </w:rPr>
              <w:t>5</w:t>
            </w: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-1</w:t>
            </w:r>
            <w:r w:rsidR="0086788B">
              <w:rPr>
                <w:rFonts w:ascii="Avenir Book" w:hAnsi="Avenir Book" w:cs="Avenir Book"/>
                <w:b w:val="0"/>
                <w:bCs w:val="0"/>
                <w:color w:val="004B7E"/>
              </w:rPr>
              <w:t>7</w:t>
            </w: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:</w:t>
            </w:r>
            <w:r w:rsidR="00085B6D">
              <w:rPr>
                <w:rFonts w:ascii="Avenir Book" w:hAnsi="Avenir Book" w:cs="Avenir Book"/>
                <w:b w:val="0"/>
                <w:bCs w:val="0"/>
                <w:color w:val="004B7E"/>
              </w:rPr>
              <w:t>20</w:t>
            </w:r>
          </w:p>
        </w:tc>
        <w:tc>
          <w:tcPr>
            <w:tcW w:w="7603" w:type="dxa"/>
          </w:tcPr>
          <w:p w14:paraId="0EE74271" w14:textId="1BA4B457" w:rsidR="00055580" w:rsidRDefault="00C53C63" w:rsidP="000555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Book" w:hAnsi="Avenir Book" w:cs="Avenir Book"/>
                <w:b/>
                <w:bCs/>
                <w:color w:val="004B7E"/>
              </w:rPr>
            </w:pPr>
            <w:r w:rsidRPr="00C53C63">
              <w:rPr>
                <w:rFonts w:ascii="Avenir Book" w:hAnsi="Avenir Book" w:cs="Avenir Book"/>
                <w:b/>
                <w:bCs/>
                <w:color w:val="004B7E"/>
              </w:rPr>
              <w:t xml:space="preserve">WHO 2021 Air Quality Guidelines </w:t>
            </w:r>
            <w:r w:rsidR="000D66AA" w:rsidRPr="000D66AA">
              <w:rPr>
                <w:rFonts w:ascii="Avenir Book" w:hAnsi="Avenir Book" w:cs="Avenir Book"/>
                <w:b/>
                <w:bCs/>
                <w:color w:val="004B7E"/>
              </w:rPr>
              <w:t xml:space="preserve"> </w:t>
            </w:r>
          </w:p>
          <w:p w14:paraId="312A0080" w14:textId="53CB9D32" w:rsidR="000D66AA" w:rsidRPr="00C53C63" w:rsidRDefault="00C53C63" w:rsidP="000555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ight" w:hAnsi="Avenir Light" w:cs="Avenir Light"/>
                <w:color w:val="004B7E"/>
              </w:rPr>
            </w:pPr>
            <w:r w:rsidRPr="00C53C63">
              <w:rPr>
                <w:rFonts w:ascii="Avenir Light" w:hAnsi="Avenir Light" w:cs="Avenir Light"/>
                <w:color w:val="004B7E"/>
              </w:rPr>
              <w:t xml:space="preserve">Maria </w:t>
            </w:r>
            <w:proofErr w:type="spellStart"/>
            <w:r w:rsidRPr="00C53C63">
              <w:rPr>
                <w:rFonts w:ascii="Avenir Light" w:hAnsi="Avenir Light" w:cs="Avenir Light"/>
                <w:color w:val="004B7E"/>
              </w:rPr>
              <w:t>Neira</w:t>
            </w:r>
            <w:proofErr w:type="spellEnd"/>
            <w:r w:rsidRPr="00C53C63">
              <w:rPr>
                <w:rFonts w:ascii="Avenir Light" w:hAnsi="Avenir Light" w:cs="Avenir Light"/>
                <w:color w:val="004B7E"/>
              </w:rPr>
              <w:t xml:space="preserve">, </w:t>
            </w:r>
            <w:r w:rsidR="0085748F">
              <w:rPr>
                <w:rFonts w:ascii="Avenir Light" w:hAnsi="Avenir Light" w:cs="Avenir Light"/>
                <w:color w:val="004B7E"/>
              </w:rPr>
              <w:t>World Health Organisation</w:t>
            </w:r>
            <w:r w:rsidR="00D93106">
              <w:rPr>
                <w:rFonts w:ascii="Avenir Light" w:hAnsi="Avenir Light" w:cs="Avenir Light"/>
                <w:color w:val="004B7E"/>
              </w:rPr>
              <w:t xml:space="preserve"> (WHO)</w:t>
            </w:r>
            <w:r w:rsidR="00C70976">
              <w:rPr>
                <w:rFonts w:ascii="Avenir Light" w:hAnsi="Avenir Light" w:cs="Avenir Light"/>
                <w:color w:val="004B7E"/>
              </w:rPr>
              <w:t>, Geneva, Switzerland</w:t>
            </w:r>
          </w:p>
          <w:p w14:paraId="5B09F4B0" w14:textId="0A59C6BD" w:rsidR="000D66AA" w:rsidRPr="000D66AA" w:rsidRDefault="000D66AA" w:rsidP="00B47B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Book" w:hAnsi="Avenir Book" w:cs="Avenir Book"/>
                <w:b/>
                <w:bCs/>
                <w:color w:val="004B7E"/>
              </w:rPr>
            </w:pPr>
          </w:p>
        </w:tc>
      </w:tr>
      <w:tr w:rsidR="00C53C63" w:rsidRPr="000D66AA" w14:paraId="317A4BE1" w14:textId="77777777" w:rsidTr="460FA571">
        <w:trPr>
          <w:trHeight w:val="6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CE96ED1" w14:textId="23AA8640" w:rsidR="00C53C63" w:rsidRPr="00C53C63" w:rsidRDefault="00C53C63" w:rsidP="008474B3">
            <w:pPr>
              <w:rPr>
                <w:rFonts w:ascii="Avenir Book" w:hAnsi="Avenir Book" w:cs="Avenir Book"/>
                <w:b w:val="0"/>
                <w:bCs w:val="0"/>
                <w:color w:val="004B7E"/>
              </w:rPr>
            </w:pP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1</w:t>
            </w:r>
            <w:r w:rsidR="0086788B">
              <w:rPr>
                <w:rFonts w:ascii="Avenir Book" w:hAnsi="Avenir Book" w:cs="Avenir Book"/>
                <w:b w:val="0"/>
                <w:bCs w:val="0"/>
                <w:color w:val="004B7E"/>
              </w:rPr>
              <w:t>7</w:t>
            </w:r>
            <w:r w:rsidR="00085B6D">
              <w:rPr>
                <w:rFonts w:ascii="Avenir Book" w:hAnsi="Avenir Book" w:cs="Avenir Book"/>
                <w:b w:val="0"/>
                <w:bCs w:val="0"/>
                <w:color w:val="004B7E"/>
              </w:rPr>
              <w:t>:20</w:t>
            </w: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-1</w:t>
            </w:r>
            <w:r w:rsidR="0086788B">
              <w:rPr>
                <w:rFonts w:ascii="Avenir Book" w:hAnsi="Avenir Book" w:cs="Avenir Book"/>
                <w:b w:val="0"/>
                <w:bCs w:val="0"/>
                <w:color w:val="004B7E"/>
              </w:rPr>
              <w:t>7</w:t>
            </w:r>
            <w:r w:rsidR="004860F0">
              <w:rPr>
                <w:rFonts w:ascii="Avenir Book" w:hAnsi="Avenir Book" w:cs="Avenir Book"/>
                <w:b w:val="0"/>
                <w:bCs w:val="0"/>
                <w:color w:val="004B7E"/>
              </w:rPr>
              <w:t>:3</w:t>
            </w:r>
            <w:r w:rsidR="00A73135">
              <w:rPr>
                <w:rFonts w:ascii="Avenir Book" w:hAnsi="Avenir Book" w:cs="Avenir Book"/>
                <w:b w:val="0"/>
                <w:bCs w:val="0"/>
                <w:color w:val="004B7E"/>
              </w:rPr>
              <w:t>3</w:t>
            </w:r>
          </w:p>
        </w:tc>
        <w:tc>
          <w:tcPr>
            <w:tcW w:w="7603" w:type="dxa"/>
          </w:tcPr>
          <w:p w14:paraId="175190ED" w14:textId="61A3AE37" w:rsidR="00C53C63" w:rsidRDefault="004860F0" w:rsidP="00055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Book" w:hAnsi="Avenir Book" w:cs="Avenir Book"/>
                <w:b/>
                <w:bCs/>
                <w:color w:val="004B7E"/>
              </w:rPr>
            </w:pPr>
            <w:r w:rsidRPr="004860F0">
              <w:rPr>
                <w:rFonts w:ascii="Avenir Book" w:hAnsi="Avenir Book" w:cs="Avenir Book"/>
                <w:b/>
                <w:bCs/>
                <w:color w:val="004B7E"/>
              </w:rPr>
              <w:t>From Evidence to Guidelines – how the evidence from the systematic reviews was translated into the guidelines</w:t>
            </w:r>
            <w:r w:rsidR="005A5BE3">
              <w:rPr>
                <w:rFonts w:ascii="Avenir Book" w:hAnsi="Avenir Book" w:cs="Avenir Book"/>
                <w:b/>
                <w:bCs/>
                <w:color w:val="004B7E"/>
              </w:rPr>
              <w:t>?</w:t>
            </w:r>
          </w:p>
          <w:p w14:paraId="01AA17A5" w14:textId="77777777" w:rsidR="00C53C63" w:rsidRDefault="004860F0" w:rsidP="00FE5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ight" w:hAnsi="Avenir Light" w:cs="Avenir Light"/>
                <w:color w:val="004B7E"/>
              </w:rPr>
            </w:pPr>
            <w:r>
              <w:rPr>
                <w:rFonts w:ascii="Avenir Light" w:hAnsi="Avenir Light" w:cs="Avenir Light"/>
                <w:color w:val="004B7E"/>
              </w:rPr>
              <w:t>Bert Brunekreef</w:t>
            </w:r>
            <w:r w:rsidR="0085748F">
              <w:rPr>
                <w:rFonts w:ascii="Avenir Light" w:hAnsi="Avenir Light" w:cs="Avenir Light"/>
                <w:color w:val="004B7E"/>
              </w:rPr>
              <w:t xml:space="preserve">, </w:t>
            </w:r>
            <w:r w:rsidR="00D93106" w:rsidRPr="00D93106">
              <w:rPr>
                <w:rFonts w:ascii="Avenir Light" w:hAnsi="Avenir Light" w:cs="Avenir Light"/>
                <w:color w:val="004B7E"/>
              </w:rPr>
              <w:t>Institute for Risk Assessment Sciences</w:t>
            </w:r>
            <w:r w:rsidR="00A96427">
              <w:rPr>
                <w:rFonts w:ascii="Avenir Light" w:hAnsi="Avenir Light" w:cs="Avenir Light"/>
                <w:color w:val="004B7E"/>
              </w:rPr>
              <w:t>, Utrecht University, Utrecht, t</w:t>
            </w:r>
            <w:r w:rsidR="00D93106" w:rsidRPr="00D93106">
              <w:rPr>
                <w:rFonts w:ascii="Avenir Light" w:hAnsi="Avenir Light" w:cs="Avenir Light"/>
                <w:color w:val="004B7E"/>
              </w:rPr>
              <w:t>he Netherlands</w:t>
            </w:r>
            <w:r w:rsidR="00D93106">
              <w:rPr>
                <w:rFonts w:ascii="Avenir Light" w:hAnsi="Avenir Light" w:cs="Avenir Light"/>
                <w:color w:val="004B7E"/>
              </w:rPr>
              <w:t xml:space="preserve"> </w:t>
            </w:r>
          </w:p>
          <w:p w14:paraId="124D1062" w14:textId="1BD2D109" w:rsidR="00C70976" w:rsidRPr="00C53C63" w:rsidRDefault="00C70976" w:rsidP="00FE5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Book" w:hAnsi="Avenir Book" w:cs="Avenir Book"/>
                <w:b/>
                <w:bCs/>
                <w:color w:val="004B7E"/>
              </w:rPr>
            </w:pPr>
          </w:p>
        </w:tc>
      </w:tr>
      <w:tr w:rsidR="004860F0" w:rsidRPr="000D66AA" w14:paraId="681D107D" w14:textId="77777777" w:rsidTr="460FA5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18B644D" w14:textId="4FF01140" w:rsidR="004860F0" w:rsidRPr="004860F0" w:rsidRDefault="00677DF7" w:rsidP="008474B3">
            <w:pPr>
              <w:rPr>
                <w:rFonts w:ascii="Avenir Book" w:hAnsi="Avenir Book" w:cs="Avenir Book"/>
                <w:b w:val="0"/>
                <w:color w:val="004B7E"/>
              </w:rPr>
            </w:pPr>
            <w:r>
              <w:rPr>
                <w:rFonts w:ascii="Avenir Book" w:hAnsi="Avenir Book" w:cs="Avenir Book"/>
                <w:b w:val="0"/>
                <w:color w:val="004B7E"/>
              </w:rPr>
              <w:t>17:3</w:t>
            </w:r>
            <w:r w:rsidR="008474B3">
              <w:rPr>
                <w:rFonts w:ascii="Avenir Book" w:hAnsi="Avenir Book" w:cs="Avenir Book"/>
                <w:b w:val="0"/>
                <w:color w:val="004B7E"/>
              </w:rPr>
              <w:t>3</w:t>
            </w:r>
            <w:r w:rsidR="004860F0" w:rsidRPr="004860F0">
              <w:rPr>
                <w:rFonts w:ascii="Avenir Book" w:hAnsi="Avenir Book" w:cs="Avenir Book"/>
                <w:b w:val="0"/>
                <w:color w:val="004B7E"/>
              </w:rPr>
              <w:t>-15.45</w:t>
            </w:r>
          </w:p>
        </w:tc>
        <w:tc>
          <w:tcPr>
            <w:tcW w:w="7603" w:type="dxa"/>
          </w:tcPr>
          <w:p w14:paraId="2553C94F" w14:textId="69EAF869" w:rsidR="004860F0" w:rsidRDefault="004860F0" w:rsidP="004860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Book" w:hAnsi="Avenir Book" w:cs="Avenir Book"/>
                <w:b/>
                <w:bCs/>
                <w:color w:val="004B7E"/>
              </w:rPr>
            </w:pPr>
            <w:r>
              <w:rPr>
                <w:rFonts w:ascii="Avenir Book" w:hAnsi="Avenir Book" w:cs="Avenir Book"/>
                <w:b/>
                <w:bCs/>
                <w:color w:val="004B7E"/>
              </w:rPr>
              <w:t>From Guidelines to Public Health</w:t>
            </w:r>
          </w:p>
          <w:p w14:paraId="355F64F2" w14:textId="77777777" w:rsidR="004860F0" w:rsidRDefault="004860F0" w:rsidP="004860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ight" w:hAnsi="Avenir Light" w:cs="Avenir Light"/>
                <w:bCs/>
                <w:color w:val="004B7E"/>
              </w:rPr>
            </w:pPr>
            <w:r>
              <w:rPr>
                <w:rFonts w:ascii="Avenir Light" w:hAnsi="Avenir Light" w:cs="Avenir Light"/>
                <w:color w:val="004B7E"/>
              </w:rPr>
              <w:t xml:space="preserve">Annette Peters, German Research </w:t>
            </w:r>
            <w:proofErr w:type="spellStart"/>
            <w:r>
              <w:rPr>
                <w:rFonts w:ascii="Avenir Light" w:hAnsi="Avenir Light" w:cs="Avenir Light"/>
                <w:color w:val="004B7E"/>
              </w:rPr>
              <w:t>Center</w:t>
            </w:r>
            <w:proofErr w:type="spellEnd"/>
            <w:r>
              <w:rPr>
                <w:rFonts w:ascii="Avenir Light" w:hAnsi="Avenir Light" w:cs="Avenir Light"/>
                <w:color w:val="004B7E"/>
              </w:rPr>
              <w:t xml:space="preserve"> for Environmental Health</w:t>
            </w:r>
            <w:r w:rsidR="00D93106">
              <w:rPr>
                <w:rFonts w:ascii="Avenir Light" w:hAnsi="Avenir Light" w:cs="Avenir Light"/>
                <w:bCs/>
                <w:color w:val="004B7E"/>
              </w:rPr>
              <w:t>, Munich, Germany</w:t>
            </w:r>
          </w:p>
          <w:p w14:paraId="7B939737" w14:textId="19FA60C7" w:rsidR="00C70976" w:rsidRPr="004860F0" w:rsidRDefault="00C70976" w:rsidP="004860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ight" w:hAnsi="Avenir Light" w:cs="Avenir Light"/>
                <w:b/>
                <w:bCs/>
                <w:color w:val="004B7E"/>
              </w:rPr>
            </w:pPr>
          </w:p>
        </w:tc>
      </w:tr>
      <w:tr w:rsidR="00E25527" w:rsidRPr="000D66AA" w14:paraId="48924BCC" w14:textId="77777777" w:rsidTr="00E2552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14412FC" w14:textId="1DAF1E64" w:rsidR="00E25527" w:rsidRPr="00E25527" w:rsidRDefault="00E25527" w:rsidP="460FA571">
            <w:pPr>
              <w:rPr>
                <w:rFonts w:ascii="Avenir Book" w:hAnsi="Avenir Book" w:cs="Avenir Book"/>
                <w:b w:val="0"/>
                <w:bCs w:val="0"/>
                <w:color w:val="004B7E"/>
              </w:rPr>
            </w:pPr>
            <w:r w:rsidRPr="00E25527">
              <w:rPr>
                <w:rFonts w:ascii="Avenir Book" w:hAnsi="Avenir Book" w:cs="Avenir Book"/>
                <w:b w:val="0"/>
                <w:bCs w:val="0"/>
                <w:color w:val="004B7E"/>
              </w:rPr>
              <w:t>1</w:t>
            </w:r>
            <w:r w:rsidR="0086788B">
              <w:rPr>
                <w:rFonts w:ascii="Avenir Book" w:hAnsi="Avenir Book" w:cs="Avenir Book"/>
                <w:b w:val="0"/>
                <w:bCs w:val="0"/>
                <w:color w:val="004B7E"/>
              </w:rPr>
              <w:t>7</w:t>
            </w:r>
            <w:r w:rsidRPr="00E25527">
              <w:rPr>
                <w:rFonts w:ascii="Avenir Book" w:hAnsi="Avenir Book" w:cs="Avenir Book"/>
                <w:b w:val="0"/>
                <w:bCs w:val="0"/>
                <w:color w:val="004B7E"/>
              </w:rPr>
              <w:t>:</w:t>
            </w:r>
            <w:r w:rsidR="00C53C63">
              <w:rPr>
                <w:rFonts w:ascii="Avenir Book" w:hAnsi="Avenir Book" w:cs="Avenir Book"/>
                <w:b w:val="0"/>
                <w:bCs w:val="0"/>
                <w:color w:val="004B7E"/>
              </w:rPr>
              <w:t>45</w:t>
            </w: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-</w:t>
            </w:r>
            <w:r w:rsidRPr="00E25527">
              <w:rPr>
                <w:rFonts w:ascii="Avenir Book" w:hAnsi="Avenir Book" w:cs="Avenir Book"/>
                <w:b w:val="0"/>
                <w:bCs w:val="0"/>
                <w:color w:val="004B7E"/>
              </w:rPr>
              <w:t>1</w:t>
            </w:r>
            <w:r w:rsidR="0086788B">
              <w:rPr>
                <w:rFonts w:ascii="Avenir Book" w:hAnsi="Avenir Book" w:cs="Avenir Book"/>
                <w:b w:val="0"/>
                <w:bCs w:val="0"/>
                <w:color w:val="004B7E"/>
              </w:rPr>
              <w:t>7</w:t>
            </w:r>
            <w:r w:rsidRPr="00E25527">
              <w:rPr>
                <w:rFonts w:ascii="Avenir Book" w:hAnsi="Avenir Book" w:cs="Avenir Book"/>
                <w:b w:val="0"/>
                <w:bCs w:val="0"/>
                <w:color w:val="004B7E"/>
              </w:rPr>
              <w:t>:</w:t>
            </w:r>
            <w:r w:rsidR="00C53C63">
              <w:rPr>
                <w:rFonts w:ascii="Avenir Book" w:hAnsi="Avenir Book" w:cs="Avenir Book"/>
                <w:b w:val="0"/>
                <w:bCs w:val="0"/>
                <w:color w:val="004B7E"/>
              </w:rPr>
              <w:t>55</w:t>
            </w:r>
          </w:p>
        </w:tc>
        <w:tc>
          <w:tcPr>
            <w:tcW w:w="7603" w:type="dxa"/>
          </w:tcPr>
          <w:p w14:paraId="57CFA232" w14:textId="77777777" w:rsidR="00E25527" w:rsidRDefault="00E25527" w:rsidP="460FA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Book" w:hAnsi="Avenir Book" w:cs="Avenir Book"/>
                <w:b/>
                <w:bCs/>
                <w:color w:val="004B7E"/>
                <w:lang w:val="en-US"/>
              </w:rPr>
            </w:pPr>
            <w:r>
              <w:rPr>
                <w:rFonts w:ascii="Avenir Book" w:hAnsi="Avenir Book" w:cs="Avenir Book"/>
                <w:b/>
                <w:bCs/>
                <w:color w:val="004B7E"/>
              </w:rPr>
              <w:t xml:space="preserve">Q </w:t>
            </w:r>
            <w:r>
              <w:rPr>
                <w:rFonts w:ascii="Avenir Book" w:hAnsi="Avenir Book" w:cs="Avenir Book"/>
                <w:b/>
                <w:bCs/>
                <w:color w:val="004B7E"/>
                <w:lang w:val="en-US"/>
              </w:rPr>
              <w:t>&amp; A</w:t>
            </w:r>
          </w:p>
          <w:p w14:paraId="4B990644" w14:textId="6FD84B5A" w:rsidR="00E25527" w:rsidRPr="00E25527" w:rsidRDefault="00E25527" w:rsidP="460FA5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Book" w:hAnsi="Avenir Book" w:cs="Avenir Book"/>
                <w:b/>
                <w:bCs/>
                <w:color w:val="004B7E"/>
                <w:lang w:val="en-US"/>
              </w:rPr>
            </w:pPr>
          </w:p>
        </w:tc>
      </w:tr>
      <w:tr w:rsidR="000D66AA" w:rsidRPr="000D66AA" w14:paraId="1CFC4A95" w14:textId="77777777" w:rsidTr="460FA5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1B21B7B" w14:textId="76DFCFBC" w:rsidR="000D66AA" w:rsidRPr="000D66AA" w:rsidRDefault="005E140D" w:rsidP="00B47BB4">
            <w:pPr>
              <w:rPr>
                <w:rFonts w:ascii="Avenir Book" w:hAnsi="Avenir Book" w:cs="Avenir Book"/>
                <w:b w:val="0"/>
                <w:bCs w:val="0"/>
                <w:color w:val="004B7E"/>
              </w:rPr>
            </w:pP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1</w:t>
            </w:r>
            <w:r w:rsidR="0086788B">
              <w:rPr>
                <w:rFonts w:ascii="Avenir Book" w:hAnsi="Avenir Book" w:cs="Avenir Book"/>
                <w:b w:val="0"/>
                <w:bCs w:val="0"/>
                <w:color w:val="004B7E"/>
              </w:rPr>
              <w:t>7</w:t>
            </w: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:</w:t>
            </w:r>
            <w:r w:rsidR="00C53C63">
              <w:rPr>
                <w:rFonts w:ascii="Avenir Book" w:hAnsi="Avenir Book" w:cs="Avenir Book"/>
                <w:b w:val="0"/>
                <w:bCs w:val="0"/>
                <w:color w:val="004B7E"/>
              </w:rPr>
              <w:t>55</w:t>
            </w: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-1</w:t>
            </w:r>
            <w:r w:rsidR="0086788B">
              <w:rPr>
                <w:rFonts w:ascii="Avenir Book" w:hAnsi="Avenir Book" w:cs="Avenir Book"/>
                <w:b w:val="0"/>
                <w:bCs w:val="0"/>
                <w:color w:val="004B7E"/>
              </w:rPr>
              <w:t>8</w:t>
            </w:r>
            <w:r>
              <w:rPr>
                <w:rFonts w:ascii="Avenir Book" w:hAnsi="Avenir Book" w:cs="Avenir Book"/>
                <w:b w:val="0"/>
                <w:bCs w:val="0"/>
                <w:color w:val="004B7E"/>
              </w:rPr>
              <w:t>:</w:t>
            </w:r>
            <w:r w:rsidR="00C53C63">
              <w:rPr>
                <w:rFonts w:ascii="Avenir Book" w:hAnsi="Avenir Book" w:cs="Avenir Book"/>
                <w:b w:val="0"/>
                <w:bCs w:val="0"/>
                <w:color w:val="004B7E"/>
              </w:rPr>
              <w:t>00</w:t>
            </w:r>
          </w:p>
        </w:tc>
        <w:tc>
          <w:tcPr>
            <w:tcW w:w="7603" w:type="dxa"/>
          </w:tcPr>
          <w:p w14:paraId="408F52F9" w14:textId="5AA986CA" w:rsidR="000D66AA" w:rsidRDefault="000D66AA" w:rsidP="00B47B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Book" w:hAnsi="Avenir Book" w:cs="Avenir Book"/>
                <w:b/>
                <w:bCs/>
                <w:color w:val="004B7E"/>
              </w:rPr>
            </w:pPr>
            <w:r>
              <w:rPr>
                <w:rFonts w:ascii="Avenir Book" w:hAnsi="Avenir Book" w:cs="Avenir Book"/>
                <w:b/>
                <w:bCs/>
                <w:color w:val="004B7E"/>
              </w:rPr>
              <w:t>Closing</w:t>
            </w:r>
          </w:p>
          <w:p w14:paraId="04159DFB" w14:textId="02023CA6" w:rsidR="000D66AA" w:rsidRDefault="00C53C63" w:rsidP="00B47B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ight" w:hAnsi="Avenir Light" w:cs="Avenir Light"/>
                <w:color w:val="004B7E"/>
              </w:rPr>
            </w:pPr>
            <w:r w:rsidRPr="00C53C63">
              <w:rPr>
                <w:rFonts w:ascii="Avenir Light" w:hAnsi="Avenir Light" w:cs="Avenir Light"/>
                <w:color w:val="004B7E"/>
              </w:rPr>
              <w:t>Zorana J. Andersen, Chair of the ERS Environment and Health Committee</w:t>
            </w:r>
          </w:p>
          <w:p w14:paraId="78D4F65D" w14:textId="7B0EDBDD" w:rsidR="00F42CD4" w:rsidRPr="00F42CD4" w:rsidRDefault="00F42CD4" w:rsidP="00B47B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ight" w:hAnsi="Avenir Light" w:cs="Avenir Light"/>
                <w:color w:val="004B7E"/>
              </w:rPr>
            </w:pPr>
          </w:p>
        </w:tc>
      </w:tr>
    </w:tbl>
    <w:p w14:paraId="0F7D9A82" w14:textId="7A105DA9" w:rsidR="00B91D58" w:rsidRPr="000D66AA" w:rsidRDefault="00B91D58" w:rsidP="000D66AA">
      <w:pPr>
        <w:rPr>
          <w:rFonts w:ascii="Avenir Light" w:hAnsi="Avenir Light" w:cs="Avenir Light"/>
          <w:color w:val="004B7E"/>
        </w:rPr>
      </w:pPr>
    </w:p>
    <w:sectPr w:rsidR="00B91D58" w:rsidRPr="000D66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Book">
    <w:panose1 w:val="020B0503020203020204"/>
    <w:charset w:val="00"/>
    <w:family w:val="swiss"/>
    <w:notTrueType/>
    <w:pitch w:val="variable"/>
    <w:sig w:usb0="80002027" w:usb1="80000000" w:usb2="00000008" w:usb3="00000000" w:csb0="00000041" w:csb1="00000000"/>
  </w:font>
  <w:font w:name="Avenir Light">
    <w:panose1 w:val="020B0403020203020204"/>
    <w:charset w:val="00"/>
    <w:family w:val="swiss"/>
    <w:notTrueType/>
    <w:pitch w:val="variable"/>
    <w:sig w:usb0="8000202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TQzMjEyMzQwNzRT0lEKTi0uzszPAykwNKoFAB5Vpo8tAAAA"/>
  </w:docVars>
  <w:rsids>
    <w:rsidRoot w:val="00B91D58"/>
    <w:rsid w:val="00055580"/>
    <w:rsid w:val="00085B6D"/>
    <w:rsid w:val="000D1E25"/>
    <w:rsid w:val="000D66AA"/>
    <w:rsid w:val="001E2F46"/>
    <w:rsid w:val="001E6618"/>
    <w:rsid w:val="0020234D"/>
    <w:rsid w:val="00237E2F"/>
    <w:rsid w:val="00256DF5"/>
    <w:rsid w:val="00261245"/>
    <w:rsid w:val="002E74AB"/>
    <w:rsid w:val="002F7F0A"/>
    <w:rsid w:val="00465E76"/>
    <w:rsid w:val="00470940"/>
    <w:rsid w:val="004860F0"/>
    <w:rsid w:val="005A5BE3"/>
    <w:rsid w:val="005E140D"/>
    <w:rsid w:val="00630ACA"/>
    <w:rsid w:val="00677DF7"/>
    <w:rsid w:val="00697093"/>
    <w:rsid w:val="00745A19"/>
    <w:rsid w:val="00795B03"/>
    <w:rsid w:val="0080634A"/>
    <w:rsid w:val="008474B3"/>
    <w:rsid w:val="0085748F"/>
    <w:rsid w:val="0086788B"/>
    <w:rsid w:val="008A3ED7"/>
    <w:rsid w:val="00A00B5B"/>
    <w:rsid w:val="00A73135"/>
    <w:rsid w:val="00A96427"/>
    <w:rsid w:val="00B118AE"/>
    <w:rsid w:val="00B2662B"/>
    <w:rsid w:val="00B51881"/>
    <w:rsid w:val="00B84364"/>
    <w:rsid w:val="00B91D58"/>
    <w:rsid w:val="00C12C23"/>
    <w:rsid w:val="00C53C63"/>
    <w:rsid w:val="00C70976"/>
    <w:rsid w:val="00CA64FE"/>
    <w:rsid w:val="00CB21F9"/>
    <w:rsid w:val="00CD662B"/>
    <w:rsid w:val="00CD6A55"/>
    <w:rsid w:val="00D54C59"/>
    <w:rsid w:val="00D93106"/>
    <w:rsid w:val="00E25527"/>
    <w:rsid w:val="00EA5419"/>
    <w:rsid w:val="00EB738B"/>
    <w:rsid w:val="00F42CD4"/>
    <w:rsid w:val="00FE5D61"/>
    <w:rsid w:val="0CDFA012"/>
    <w:rsid w:val="101740D4"/>
    <w:rsid w:val="11B31135"/>
    <w:rsid w:val="1B5F74F6"/>
    <w:rsid w:val="1E9981C3"/>
    <w:rsid w:val="25079EE2"/>
    <w:rsid w:val="26FCE376"/>
    <w:rsid w:val="273B663F"/>
    <w:rsid w:val="2F2DE28C"/>
    <w:rsid w:val="32C1E0E5"/>
    <w:rsid w:val="345DB146"/>
    <w:rsid w:val="3A7CB208"/>
    <w:rsid w:val="3AB3CA6D"/>
    <w:rsid w:val="3B2CE4AE"/>
    <w:rsid w:val="3DB719C7"/>
    <w:rsid w:val="3E2D12CF"/>
    <w:rsid w:val="445AACB3"/>
    <w:rsid w:val="460FA571"/>
    <w:rsid w:val="4A67D45B"/>
    <w:rsid w:val="4F573DD1"/>
    <w:rsid w:val="520D736E"/>
    <w:rsid w:val="5454E061"/>
    <w:rsid w:val="5A8AF57C"/>
    <w:rsid w:val="631DB10E"/>
    <w:rsid w:val="63E6D45F"/>
    <w:rsid w:val="69A61AEF"/>
    <w:rsid w:val="6A5615E3"/>
    <w:rsid w:val="6B9993E4"/>
    <w:rsid w:val="73BC34BB"/>
    <w:rsid w:val="766B759A"/>
    <w:rsid w:val="7A531150"/>
    <w:rsid w:val="7CD1F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E8736"/>
  <w15:chartTrackingRefBased/>
  <w15:docId w15:val="{348C28DC-44D4-41BE-BD9D-4F877848A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555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66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-Accent1">
    <w:name w:val="List Table 1 Light Accent 1"/>
    <w:basedOn w:val="TableNormal"/>
    <w:uiPriority w:val="46"/>
    <w:rsid w:val="000D66A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F42CD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055580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9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718E56E6C9D14B806440E5F6EA2C64" ma:contentTypeVersion="7" ma:contentTypeDescription="Create a new document." ma:contentTypeScope="" ma:versionID="f8267fbaddf53c471968dc2b002d3101">
  <xsd:schema xmlns:xsd="http://www.w3.org/2001/XMLSchema" xmlns:xs="http://www.w3.org/2001/XMLSchema" xmlns:p="http://schemas.microsoft.com/office/2006/metadata/properties" xmlns:ns2="53be5dcd-a77e-4e66-a9b1-fd5a84a8f693" targetNamespace="http://schemas.microsoft.com/office/2006/metadata/properties" ma:root="true" ma:fieldsID="200897b62fef7e4023b331a1813c59d4" ns2:_="">
    <xsd:import namespace="53be5dcd-a77e-4e66-a9b1-fd5a84a8f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e5dcd-a77e-4e66-a9b1-fd5a84a8f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CA4398-941F-41C7-B6F2-9C16E03B19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7FBA40-698F-44D8-A9E2-11035C554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be5dcd-a77e-4e66-a9b1-fd5a84a8f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780493-605D-4305-9984-BDEB403C7F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a Sadauskaite</dc:creator>
  <cp:keywords/>
  <dc:description/>
  <cp:lastModifiedBy>Roberta Sadauskaite</cp:lastModifiedBy>
  <cp:revision>9</cp:revision>
  <dcterms:created xsi:type="dcterms:W3CDTF">2021-09-18T12:21:00Z</dcterms:created>
  <dcterms:modified xsi:type="dcterms:W3CDTF">2021-09-2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718E56E6C9D14B806440E5F6EA2C64</vt:lpwstr>
  </property>
  <property fmtid="{D5CDD505-2E9C-101B-9397-08002B2CF9AE}" pid="3" name="ContentRemapped">
    <vt:lpwstr>true</vt:lpwstr>
  </property>
</Properties>
</file>